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39839" w14:textId="77777777" w:rsidR="008079A8" w:rsidRPr="00690617" w:rsidRDefault="008079A8" w:rsidP="008079A8">
      <w:pPr>
        <w:spacing w:after="0"/>
        <w:rPr>
          <w:rFonts w:asciiTheme="majorHAnsi" w:hAnsiTheme="majorHAnsi" w:cstheme="majorHAnsi"/>
        </w:rPr>
      </w:pPr>
      <w:r w:rsidRPr="00690617">
        <w:rPr>
          <w:rFonts w:asciiTheme="majorHAnsi" w:hAnsiTheme="majorHAnsi" w:cstheme="majorHAnsi"/>
        </w:rPr>
        <w:t>National Australia Bank Ltd</w:t>
      </w:r>
    </w:p>
    <w:p w14:paraId="4063AB15" w14:textId="0DAFB92D" w:rsidR="008079A8" w:rsidRPr="00690617" w:rsidRDefault="00001277" w:rsidP="008079A8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147 Crown Street</w:t>
      </w:r>
    </w:p>
    <w:p w14:paraId="0870F175" w14:textId="3C1DB922" w:rsidR="008079A8" w:rsidRPr="00690617" w:rsidRDefault="00001277" w:rsidP="008079A8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ollongong</w:t>
      </w:r>
      <w:r w:rsidR="008079A8" w:rsidRPr="00690617">
        <w:rPr>
          <w:rFonts w:asciiTheme="majorHAnsi" w:hAnsiTheme="majorHAnsi" w:cstheme="majorHAnsi"/>
        </w:rPr>
        <w:t xml:space="preserve"> NSW 2500</w:t>
      </w:r>
    </w:p>
    <w:p w14:paraId="6FEBDB8F" w14:textId="77777777" w:rsidR="008079A8" w:rsidRPr="00690617" w:rsidRDefault="008079A8" w:rsidP="008079A8">
      <w:pPr>
        <w:spacing w:after="0"/>
        <w:rPr>
          <w:rFonts w:asciiTheme="majorHAnsi" w:hAnsiTheme="majorHAnsi" w:cstheme="majorHAnsi"/>
        </w:rPr>
      </w:pPr>
    </w:p>
    <w:p w14:paraId="4652F6C8" w14:textId="77777777" w:rsidR="008079A8" w:rsidRPr="00690617" w:rsidRDefault="004A25AA" w:rsidP="008079A8">
      <w:pPr>
        <w:spacing w:after="0"/>
        <w:jc w:val="both"/>
        <w:rPr>
          <w:rFonts w:asciiTheme="majorHAnsi" w:hAnsiTheme="majorHAnsi" w:cstheme="majorHAnsi"/>
          <w:color w:val="FF0000"/>
        </w:rPr>
      </w:pPr>
      <w:r w:rsidRPr="00690617">
        <w:rPr>
          <w:rFonts w:asciiTheme="majorHAnsi" w:hAnsiTheme="majorHAnsi" w:cstheme="majorHAnsi"/>
          <w:color w:val="FF0000"/>
        </w:rPr>
        <w:t>ADD DATE HERE</w:t>
      </w:r>
    </w:p>
    <w:p w14:paraId="77D23DFB" w14:textId="77777777" w:rsidR="008079A8" w:rsidRPr="00690617" w:rsidRDefault="008079A8" w:rsidP="008079A8">
      <w:pPr>
        <w:spacing w:after="0"/>
        <w:jc w:val="both"/>
        <w:rPr>
          <w:rFonts w:asciiTheme="majorHAnsi" w:hAnsiTheme="majorHAnsi" w:cstheme="majorHAnsi"/>
        </w:rPr>
      </w:pPr>
    </w:p>
    <w:p w14:paraId="57A0B287" w14:textId="77777777" w:rsidR="008079A8" w:rsidRPr="00690617" w:rsidRDefault="008079A8" w:rsidP="008079A8">
      <w:pPr>
        <w:spacing w:after="0"/>
        <w:jc w:val="both"/>
        <w:rPr>
          <w:rFonts w:asciiTheme="majorHAnsi" w:hAnsiTheme="majorHAnsi" w:cstheme="majorHAnsi"/>
        </w:rPr>
      </w:pPr>
      <w:r w:rsidRPr="00690617">
        <w:rPr>
          <w:rFonts w:asciiTheme="majorHAnsi" w:hAnsiTheme="majorHAnsi" w:cstheme="majorHAnsi"/>
        </w:rPr>
        <w:t>To Whom It May Concern:</w:t>
      </w:r>
    </w:p>
    <w:p w14:paraId="4AEDD80F" w14:textId="77777777" w:rsidR="008079A8" w:rsidRPr="00690617" w:rsidRDefault="008079A8" w:rsidP="008079A8">
      <w:pPr>
        <w:spacing w:after="0"/>
        <w:jc w:val="both"/>
        <w:rPr>
          <w:rFonts w:asciiTheme="majorHAnsi" w:hAnsiTheme="majorHAnsi" w:cstheme="majorHAnsi"/>
        </w:rPr>
      </w:pPr>
    </w:p>
    <w:p w14:paraId="21868A52" w14:textId="77777777" w:rsidR="008079A8" w:rsidRPr="00690617" w:rsidRDefault="00AB0FE5" w:rsidP="008079A8">
      <w:pPr>
        <w:spacing w:after="0"/>
        <w:jc w:val="both"/>
        <w:rPr>
          <w:rFonts w:asciiTheme="majorHAnsi" w:hAnsiTheme="majorHAnsi" w:cs="Arial"/>
          <w:b/>
          <w:bCs/>
        </w:rPr>
      </w:pPr>
      <w:r w:rsidRPr="00690617">
        <w:rPr>
          <w:rFonts w:asciiTheme="majorHAnsi" w:hAnsiTheme="majorHAnsi" w:cstheme="majorHAnsi"/>
        </w:rPr>
        <w:t>RE: Changing signatories to</w:t>
      </w:r>
      <w:r w:rsidRPr="00690617">
        <w:rPr>
          <w:rFonts w:asciiTheme="majorHAnsi" w:hAnsiTheme="majorHAnsi" w:cs="Arial"/>
          <w:b/>
          <w:bCs/>
          <w:color w:val="FF0000"/>
        </w:rPr>
        <w:t xml:space="preserve"> </w:t>
      </w:r>
      <w:r w:rsidR="008E61B5" w:rsidRPr="00690617">
        <w:rPr>
          <w:rFonts w:asciiTheme="majorHAnsi" w:hAnsiTheme="majorHAnsi" w:cs="Arial"/>
          <w:b/>
          <w:bCs/>
          <w:color w:val="FF0000"/>
        </w:rPr>
        <w:t>&lt;add your club/society name here</w:t>
      </w:r>
      <w:r w:rsidR="004A25AA" w:rsidRPr="00690617">
        <w:rPr>
          <w:rFonts w:asciiTheme="majorHAnsi" w:hAnsiTheme="majorHAnsi" w:cs="Arial"/>
          <w:b/>
          <w:bCs/>
          <w:color w:val="FF0000"/>
        </w:rPr>
        <w:t xml:space="preserve"> (must match AGM Min)</w:t>
      </w:r>
      <w:r w:rsidR="008E61B5" w:rsidRPr="00690617">
        <w:rPr>
          <w:rFonts w:asciiTheme="majorHAnsi" w:hAnsiTheme="majorHAnsi" w:cs="Arial"/>
          <w:b/>
          <w:bCs/>
          <w:color w:val="FF0000"/>
        </w:rPr>
        <w:t>&gt;</w:t>
      </w:r>
    </w:p>
    <w:p w14:paraId="26994BDC" w14:textId="77777777" w:rsidR="00D35AAE" w:rsidRDefault="00D35AAE" w:rsidP="00D35AAE">
      <w:pPr>
        <w:pStyle w:val="Heading2"/>
        <w:spacing w:before="0" w:after="0"/>
        <w:rPr>
          <w:rFonts w:asciiTheme="majorHAnsi" w:hAnsiTheme="majorHAnsi" w:cstheme="majorHAnsi"/>
          <w:i w:val="0"/>
          <w:sz w:val="22"/>
          <w:szCs w:val="22"/>
        </w:rPr>
      </w:pPr>
    </w:p>
    <w:p w14:paraId="41754195" w14:textId="29A47E98" w:rsidR="008079A8" w:rsidRPr="00690617" w:rsidRDefault="008079A8" w:rsidP="00D35AAE">
      <w:pPr>
        <w:pStyle w:val="Heading2"/>
        <w:spacing w:before="0" w:after="0"/>
        <w:rPr>
          <w:rFonts w:asciiTheme="majorHAnsi" w:hAnsiTheme="majorHAnsi" w:cstheme="majorHAnsi"/>
          <w:i w:val="0"/>
          <w:color w:val="FF0000"/>
          <w:sz w:val="22"/>
          <w:szCs w:val="22"/>
          <w:lang w:eastAsia="en-AU"/>
        </w:rPr>
      </w:pPr>
      <w:r w:rsidRPr="00690617">
        <w:rPr>
          <w:rFonts w:asciiTheme="majorHAnsi" w:hAnsiTheme="majorHAnsi" w:cstheme="majorHAnsi"/>
          <w:i w:val="0"/>
          <w:sz w:val="22"/>
          <w:szCs w:val="22"/>
        </w:rPr>
        <w:t>Bank Account #:</w:t>
      </w:r>
      <w:r w:rsidRPr="00690617">
        <w:rPr>
          <w:rFonts w:asciiTheme="majorHAnsi" w:hAnsiTheme="majorHAnsi" w:cstheme="majorHAnsi"/>
          <w:i w:val="0"/>
          <w:sz w:val="22"/>
          <w:szCs w:val="22"/>
          <w:lang w:eastAsia="en-AU"/>
        </w:rPr>
        <w:t xml:space="preserve"> </w:t>
      </w:r>
      <w:r w:rsidR="008E61B5" w:rsidRPr="00690617">
        <w:rPr>
          <w:rFonts w:asciiTheme="majorHAnsi" w:hAnsiTheme="majorHAnsi" w:cstheme="majorHAnsi"/>
          <w:i w:val="0"/>
          <w:color w:val="FF0000"/>
          <w:sz w:val="22"/>
          <w:szCs w:val="22"/>
          <w:lang w:eastAsia="en-AU"/>
        </w:rPr>
        <w:t>Leave blank</w:t>
      </w:r>
    </w:p>
    <w:p w14:paraId="4A61CA25" w14:textId="77777777" w:rsidR="008079A8" w:rsidRPr="00690617" w:rsidRDefault="008079A8" w:rsidP="00D35AAE">
      <w:pPr>
        <w:spacing w:after="0"/>
        <w:rPr>
          <w:rFonts w:asciiTheme="majorHAnsi" w:hAnsiTheme="majorHAnsi"/>
          <w:lang w:bidi="th-TH"/>
        </w:rPr>
      </w:pPr>
      <w:r w:rsidRPr="00690617">
        <w:rPr>
          <w:rFonts w:asciiTheme="majorHAnsi" w:hAnsiTheme="majorHAnsi"/>
          <w:b/>
          <w:lang w:bidi="th-TH"/>
        </w:rPr>
        <w:t>Beneficial Owner</w:t>
      </w:r>
      <w:r w:rsidR="008E61B5" w:rsidRPr="00690617">
        <w:rPr>
          <w:rFonts w:asciiTheme="majorHAnsi" w:hAnsiTheme="majorHAnsi"/>
          <w:b/>
          <w:lang w:bidi="th-TH"/>
        </w:rPr>
        <w:t>:</w:t>
      </w:r>
      <w:r w:rsidRPr="00690617">
        <w:rPr>
          <w:rFonts w:asciiTheme="majorHAnsi" w:hAnsiTheme="majorHAnsi"/>
          <w:b/>
          <w:color w:val="FF0000"/>
          <w:lang w:bidi="th-TH"/>
        </w:rPr>
        <w:t xml:space="preserve"> </w:t>
      </w:r>
      <w:r w:rsidR="008E61B5" w:rsidRPr="00690617">
        <w:rPr>
          <w:rFonts w:asciiTheme="majorHAnsi" w:hAnsiTheme="majorHAnsi"/>
          <w:b/>
          <w:color w:val="FF0000"/>
          <w:lang w:bidi="th-TH"/>
        </w:rPr>
        <w:t>This will be the card owner</w:t>
      </w:r>
    </w:p>
    <w:p w14:paraId="2494BF31" w14:textId="70C1FEF7" w:rsidR="008079A8" w:rsidRPr="00690617" w:rsidRDefault="008079A8" w:rsidP="008079A8">
      <w:pPr>
        <w:jc w:val="both"/>
        <w:rPr>
          <w:rFonts w:asciiTheme="majorHAnsi" w:eastAsia="Times New Roman" w:hAnsiTheme="majorHAnsi" w:cstheme="majorHAnsi"/>
        </w:rPr>
      </w:pPr>
      <w:r w:rsidRPr="00690617">
        <w:rPr>
          <w:rFonts w:asciiTheme="majorHAnsi" w:eastAsia="Times New Roman" w:hAnsiTheme="majorHAnsi" w:cstheme="majorHAnsi"/>
        </w:rPr>
        <w:t xml:space="preserve">Please remove all current and </w:t>
      </w:r>
      <w:r w:rsidR="00304A30" w:rsidRPr="00690617">
        <w:rPr>
          <w:rFonts w:asciiTheme="majorHAnsi" w:eastAsia="Times New Roman" w:hAnsiTheme="majorHAnsi" w:cstheme="majorHAnsi"/>
        </w:rPr>
        <w:t>add the following signatories</w:t>
      </w:r>
      <w:r w:rsidRPr="00690617">
        <w:rPr>
          <w:rFonts w:asciiTheme="majorHAnsi" w:eastAsia="Times New Roman" w:hAnsiTheme="majorHAnsi" w:cstheme="majorHAnsi"/>
        </w:rPr>
        <w:t xml:space="preserve"> to the club bank account</w:t>
      </w:r>
    </w:p>
    <w:p w14:paraId="3B45EB81" w14:textId="77777777" w:rsidR="008A03BB" w:rsidRPr="00690617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color w:val="FF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FF0000"/>
          <w:sz w:val="22"/>
          <w:szCs w:val="22"/>
        </w:rPr>
        <w:t>Add Executive Role</w:t>
      </w:r>
      <w:r>
        <w:rPr>
          <w:rStyle w:val="Strong"/>
          <w:rFonts w:asciiTheme="majorHAnsi" w:hAnsiTheme="majorHAnsi" w:cs="Calibri"/>
          <w:color w:val="FF0000"/>
          <w:sz w:val="22"/>
          <w:szCs w:val="22"/>
        </w:rPr>
        <w:t xml:space="preserve"> (Beneficial Owner)</w:t>
      </w:r>
    </w:p>
    <w:p w14:paraId="046881CB" w14:textId="77777777" w:rsidR="008A03BB" w:rsidRPr="004E38DD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i/>
          <w:color w:val="000000"/>
          <w:sz w:val="22"/>
          <w:szCs w:val="22"/>
        </w:rPr>
      </w:pPr>
      <w:r>
        <w:rPr>
          <w:rStyle w:val="Strong"/>
          <w:rFonts w:asciiTheme="majorHAnsi" w:hAnsiTheme="majorHAnsi" w:cs="Calibri"/>
          <w:i/>
          <w:color w:val="000000"/>
          <w:sz w:val="22"/>
          <w:szCs w:val="22"/>
        </w:rPr>
        <w:t>NB: Your details must match that of your ID</w:t>
      </w:r>
    </w:p>
    <w:p w14:paraId="3847F8A0" w14:textId="77777777" w:rsidR="008A03BB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color w:val="000000"/>
          <w:sz w:val="22"/>
          <w:szCs w:val="22"/>
        </w:rPr>
      </w:pPr>
      <w:r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First </w:t>
      </w: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Name: </w:t>
      </w:r>
    </w:p>
    <w:p w14:paraId="3C19EE96" w14:textId="77777777" w:rsidR="008A03BB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color w:val="000000"/>
          <w:sz w:val="22"/>
          <w:szCs w:val="22"/>
        </w:rPr>
      </w:pPr>
      <w:r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Middle Name: </w:t>
      </w:r>
    </w:p>
    <w:p w14:paraId="49E2CFE0" w14:textId="77777777" w:rsidR="008A03BB" w:rsidRPr="00690617" w:rsidRDefault="008A03BB" w:rsidP="008A03BB">
      <w:pPr>
        <w:pStyle w:val="NormalWeb"/>
        <w:shd w:val="clear" w:color="auto" w:fill="FFFFFF"/>
        <w:rPr>
          <w:rFonts w:asciiTheme="majorHAnsi" w:hAnsiTheme="majorHAnsi" w:cs="Calibri"/>
          <w:color w:val="000000"/>
          <w:sz w:val="22"/>
          <w:szCs w:val="22"/>
        </w:rPr>
      </w:pPr>
      <w:r>
        <w:rPr>
          <w:rStyle w:val="Strong"/>
          <w:rFonts w:asciiTheme="majorHAnsi" w:hAnsiTheme="majorHAnsi" w:cs="Calibri"/>
          <w:color w:val="000000"/>
          <w:sz w:val="22"/>
          <w:szCs w:val="22"/>
        </w:rPr>
        <w:t>Last Name:</w:t>
      </w:r>
    </w:p>
    <w:p w14:paraId="1D4DA6FC" w14:textId="77777777" w:rsidR="008A03BB" w:rsidRPr="00690617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b w:val="0"/>
          <w:color w:val="00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Phone: </w:t>
      </w:r>
    </w:p>
    <w:p w14:paraId="470BC685" w14:textId="77777777" w:rsidR="008A03BB" w:rsidRPr="00690617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b w:val="0"/>
          <w:color w:val="00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Email: </w:t>
      </w:r>
    </w:p>
    <w:p w14:paraId="29CBC644" w14:textId="77777777" w:rsidR="008A03BB" w:rsidRPr="00690617" w:rsidRDefault="008A03BB" w:rsidP="008A03BB">
      <w:pPr>
        <w:pStyle w:val="NormalWeb"/>
        <w:shd w:val="clear" w:color="auto" w:fill="FFFFFF"/>
        <w:rPr>
          <w:rFonts w:asciiTheme="majorHAnsi" w:hAnsiTheme="majorHAnsi" w:cs="Calibri"/>
          <w:color w:val="00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Address: </w:t>
      </w:r>
    </w:p>
    <w:p w14:paraId="0981F267" w14:textId="77777777" w:rsidR="008A03BB" w:rsidRPr="00690617" w:rsidRDefault="008A03BB" w:rsidP="008A03BB">
      <w:pPr>
        <w:pStyle w:val="NormalWeb"/>
        <w:shd w:val="clear" w:color="auto" w:fill="FFFFFF"/>
        <w:rPr>
          <w:rFonts w:asciiTheme="majorHAnsi" w:hAnsiTheme="majorHAnsi" w:cs="Calibri"/>
          <w:color w:val="00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DOB: </w:t>
      </w:r>
    </w:p>
    <w:p w14:paraId="593D08C5" w14:textId="77777777" w:rsidR="008A03BB" w:rsidRPr="00690617" w:rsidRDefault="008A03BB" w:rsidP="008A03BB">
      <w:pPr>
        <w:pStyle w:val="NormalWeb"/>
        <w:shd w:val="clear" w:color="auto" w:fill="FFFFFF"/>
        <w:rPr>
          <w:rFonts w:asciiTheme="majorHAnsi" w:hAnsiTheme="majorHAnsi" w:cs="Calibri"/>
          <w:color w:val="000000"/>
          <w:sz w:val="22"/>
          <w:szCs w:val="22"/>
        </w:rPr>
      </w:pPr>
    </w:p>
    <w:p w14:paraId="158665FB" w14:textId="77777777" w:rsidR="008A03BB" w:rsidRPr="00690617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color w:val="FF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FF0000"/>
          <w:sz w:val="22"/>
          <w:szCs w:val="22"/>
        </w:rPr>
        <w:t>Add Executive Role (</w:t>
      </w:r>
      <w:r>
        <w:rPr>
          <w:rStyle w:val="Strong"/>
          <w:rFonts w:asciiTheme="majorHAnsi" w:hAnsiTheme="majorHAnsi" w:cs="Calibri"/>
          <w:color w:val="FF0000"/>
          <w:sz w:val="22"/>
          <w:szCs w:val="22"/>
        </w:rPr>
        <w:t>Signatory</w:t>
      </w:r>
      <w:r w:rsidRPr="00690617">
        <w:rPr>
          <w:rStyle w:val="Strong"/>
          <w:rFonts w:asciiTheme="majorHAnsi" w:hAnsiTheme="majorHAnsi" w:cs="Calibri"/>
          <w:color w:val="FF0000"/>
          <w:sz w:val="22"/>
          <w:szCs w:val="22"/>
        </w:rPr>
        <w:t>)</w:t>
      </w:r>
    </w:p>
    <w:p w14:paraId="6002FDB0" w14:textId="77777777" w:rsidR="008A03BB" w:rsidRPr="004E38DD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i/>
          <w:color w:val="000000"/>
          <w:sz w:val="22"/>
          <w:szCs w:val="22"/>
        </w:rPr>
      </w:pPr>
      <w:r>
        <w:rPr>
          <w:rStyle w:val="Strong"/>
          <w:rFonts w:asciiTheme="majorHAnsi" w:hAnsiTheme="majorHAnsi" w:cs="Calibri"/>
          <w:i/>
          <w:color w:val="000000"/>
          <w:sz w:val="22"/>
          <w:szCs w:val="22"/>
        </w:rPr>
        <w:t>NB: Your details must match that of your ID</w:t>
      </w:r>
    </w:p>
    <w:p w14:paraId="6DCB28EB" w14:textId="77777777" w:rsidR="008A03BB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color w:val="000000"/>
          <w:sz w:val="22"/>
          <w:szCs w:val="22"/>
        </w:rPr>
      </w:pPr>
      <w:r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First </w:t>
      </w: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Name: </w:t>
      </w:r>
    </w:p>
    <w:p w14:paraId="25EDB35D" w14:textId="77777777" w:rsidR="008A03BB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color w:val="000000"/>
          <w:sz w:val="22"/>
          <w:szCs w:val="22"/>
        </w:rPr>
      </w:pPr>
      <w:r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Middle Name: </w:t>
      </w:r>
    </w:p>
    <w:p w14:paraId="2B06B128" w14:textId="77777777" w:rsidR="008A03BB" w:rsidRPr="00690617" w:rsidRDefault="008A03BB" w:rsidP="008A03BB">
      <w:pPr>
        <w:pStyle w:val="NormalWeb"/>
        <w:shd w:val="clear" w:color="auto" w:fill="FFFFFF"/>
        <w:rPr>
          <w:rFonts w:asciiTheme="majorHAnsi" w:hAnsiTheme="majorHAnsi" w:cs="Calibri"/>
          <w:color w:val="000000"/>
          <w:sz w:val="22"/>
          <w:szCs w:val="22"/>
        </w:rPr>
      </w:pPr>
      <w:r>
        <w:rPr>
          <w:rStyle w:val="Strong"/>
          <w:rFonts w:asciiTheme="majorHAnsi" w:hAnsiTheme="majorHAnsi" w:cs="Calibri"/>
          <w:color w:val="000000"/>
          <w:sz w:val="22"/>
          <w:szCs w:val="22"/>
        </w:rPr>
        <w:t>Last Name:</w:t>
      </w:r>
    </w:p>
    <w:p w14:paraId="3AC7121D" w14:textId="77777777" w:rsidR="008A03BB" w:rsidRPr="00690617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b w:val="0"/>
          <w:color w:val="00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Phone: </w:t>
      </w:r>
    </w:p>
    <w:p w14:paraId="020EC06D" w14:textId="77777777" w:rsidR="008A03BB" w:rsidRPr="00690617" w:rsidRDefault="008A03BB" w:rsidP="008A03BB">
      <w:pPr>
        <w:pStyle w:val="NormalWeb"/>
        <w:shd w:val="clear" w:color="auto" w:fill="FFFFFF"/>
        <w:rPr>
          <w:rStyle w:val="Strong"/>
          <w:rFonts w:asciiTheme="majorHAnsi" w:hAnsiTheme="majorHAnsi" w:cs="Calibri"/>
          <w:b w:val="0"/>
          <w:color w:val="00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Email: </w:t>
      </w:r>
    </w:p>
    <w:p w14:paraId="0AF8B991" w14:textId="77777777" w:rsidR="008A03BB" w:rsidRPr="00690617" w:rsidRDefault="008A03BB" w:rsidP="008A03BB">
      <w:pPr>
        <w:pStyle w:val="NormalWeb"/>
        <w:shd w:val="clear" w:color="auto" w:fill="FFFFFF"/>
        <w:rPr>
          <w:rFonts w:asciiTheme="majorHAnsi" w:hAnsiTheme="majorHAnsi" w:cs="Calibri"/>
          <w:color w:val="00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Address: </w:t>
      </w:r>
    </w:p>
    <w:p w14:paraId="0A6B6B68" w14:textId="229DDF64" w:rsidR="008079A8" w:rsidRPr="00D35AAE" w:rsidRDefault="008A03BB" w:rsidP="00D35AAE">
      <w:pPr>
        <w:pStyle w:val="NormalWeb"/>
        <w:shd w:val="clear" w:color="auto" w:fill="FFFFFF"/>
        <w:rPr>
          <w:rFonts w:asciiTheme="majorHAnsi" w:hAnsiTheme="majorHAnsi" w:cs="Calibri"/>
          <w:b/>
          <w:bCs/>
          <w:color w:val="000000"/>
          <w:sz w:val="22"/>
          <w:szCs w:val="22"/>
        </w:rPr>
      </w:pPr>
      <w:r w:rsidRPr="00690617">
        <w:rPr>
          <w:rStyle w:val="Strong"/>
          <w:rFonts w:asciiTheme="majorHAnsi" w:hAnsiTheme="majorHAnsi" w:cs="Calibri"/>
          <w:color w:val="000000"/>
          <w:sz w:val="22"/>
          <w:szCs w:val="22"/>
        </w:rPr>
        <w:t xml:space="preserve">DOB: </w:t>
      </w:r>
    </w:p>
    <w:p w14:paraId="4DB08C86" w14:textId="77777777" w:rsidR="00D35AAE" w:rsidRDefault="00D35AAE" w:rsidP="008079A8">
      <w:pPr>
        <w:pStyle w:val="PlainText"/>
        <w:rPr>
          <w:rFonts w:asciiTheme="majorHAnsi" w:hAnsiTheme="majorHAnsi" w:cstheme="majorHAnsi"/>
          <w:sz w:val="22"/>
          <w:szCs w:val="22"/>
        </w:rPr>
      </w:pPr>
    </w:p>
    <w:p w14:paraId="560423D6" w14:textId="17AFC8A1" w:rsidR="008079A8" w:rsidRPr="00690617" w:rsidRDefault="008079A8" w:rsidP="008079A8">
      <w:pPr>
        <w:pStyle w:val="PlainText"/>
        <w:rPr>
          <w:rFonts w:asciiTheme="majorHAnsi" w:hAnsiTheme="majorHAnsi" w:cstheme="majorHAnsi"/>
          <w:b/>
          <w:sz w:val="22"/>
          <w:szCs w:val="22"/>
        </w:rPr>
      </w:pPr>
      <w:r w:rsidRPr="00690617">
        <w:rPr>
          <w:rFonts w:asciiTheme="majorHAnsi" w:hAnsiTheme="majorHAnsi" w:cstheme="majorHAnsi"/>
          <w:sz w:val="22"/>
          <w:szCs w:val="22"/>
        </w:rPr>
        <w:t>Please do not hesitate to contact me on the below contact details for any further information.</w:t>
      </w:r>
    </w:p>
    <w:p w14:paraId="77DFA547" w14:textId="77777777" w:rsidR="008079A8" w:rsidRPr="00690617" w:rsidRDefault="008079A8" w:rsidP="008079A8">
      <w:pPr>
        <w:spacing w:after="0"/>
        <w:jc w:val="both"/>
        <w:rPr>
          <w:rFonts w:asciiTheme="majorHAnsi" w:hAnsiTheme="majorHAnsi" w:cstheme="majorHAnsi"/>
        </w:rPr>
      </w:pPr>
    </w:p>
    <w:p w14:paraId="117C0F84" w14:textId="090BC7D3" w:rsidR="00D35AAE" w:rsidRPr="00D35AAE" w:rsidRDefault="008079A8" w:rsidP="00D35AAE">
      <w:pPr>
        <w:spacing w:after="0"/>
        <w:jc w:val="both"/>
        <w:rPr>
          <w:rFonts w:asciiTheme="majorHAnsi" w:hAnsiTheme="majorHAnsi" w:cstheme="majorHAnsi"/>
        </w:rPr>
      </w:pPr>
      <w:r w:rsidRPr="00690617">
        <w:rPr>
          <w:rFonts w:asciiTheme="majorHAnsi" w:hAnsiTheme="majorHAnsi" w:cstheme="majorHAnsi"/>
        </w:rPr>
        <w:t>Kind Regards</w:t>
      </w:r>
      <w:r w:rsidR="00001277">
        <w:rPr>
          <w:rFonts w:asciiTheme="majorHAnsi" w:hAnsiTheme="majorHAnsi" w:cstheme="majorHAnsi"/>
        </w:rPr>
        <w:t>,</w:t>
      </w:r>
    </w:p>
    <w:p w14:paraId="7048903F" w14:textId="3906E668" w:rsidR="00D35AAE" w:rsidRPr="00690617" w:rsidRDefault="00A83656" w:rsidP="00D35AAE">
      <w:pPr>
        <w:spacing w:after="0"/>
        <w:rPr>
          <w:rFonts w:asciiTheme="majorHAnsi" w:hAnsiTheme="majorHAnsi" w:cs="Tahoma"/>
          <w:b/>
          <w:bCs/>
        </w:rPr>
      </w:pPr>
      <w:r>
        <w:rPr>
          <w:rFonts w:asciiTheme="majorHAnsi" w:hAnsiTheme="majorHAnsi" w:cstheme="majorHAnsi"/>
          <w:b/>
          <w:bCs/>
        </w:rPr>
        <w:t>Demelza Jones</w:t>
      </w:r>
      <w:r w:rsidR="00D35AAE" w:rsidRPr="00690617">
        <w:rPr>
          <w:rFonts w:asciiTheme="majorHAnsi" w:hAnsiTheme="majorHAnsi" w:cstheme="majorHAnsi"/>
          <w:b/>
          <w:bCs/>
        </w:rPr>
        <w:br/>
      </w:r>
      <w:r w:rsidR="00D35AAE">
        <w:rPr>
          <w:rFonts w:asciiTheme="majorHAnsi" w:hAnsiTheme="majorHAnsi" w:cstheme="majorHAnsi"/>
          <w:b/>
          <w:bCs/>
        </w:rPr>
        <w:t>Student E</w:t>
      </w:r>
      <w:r>
        <w:rPr>
          <w:rFonts w:asciiTheme="majorHAnsi" w:hAnsiTheme="majorHAnsi" w:cstheme="majorHAnsi"/>
          <w:b/>
          <w:bCs/>
        </w:rPr>
        <w:t>ngagement Manager</w:t>
      </w:r>
      <w:r w:rsidR="00D35AAE" w:rsidRPr="00690617">
        <w:rPr>
          <w:rFonts w:asciiTheme="majorHAnsi" w:hAnsiTheme="majorHAnsi" w:cs="Tahoma"/>
        </w:rPr>
        <w:br/>
      </w:r>
      <w:r w:rsidR="00D35AAE" w:rsidRPr="00690617">
        <w:rPr>
          <w:rFonts w:asciiTheme="majorHAnsi" w:hAnsiTheme="majorHAnsi" w:cs="Tahoma"/>
          <w:b/>
          <w:bCs/>
        </w:rPr>
        <w:t xml:space="preserve">e: </w:t>
      </w:r>
      <w:hyperlink r:id="rId6" w:history="1">
        <w:r w:rsidR="00D35AAE" w:rsidRPr="00F7013C">
          <w:rPr>
            <w:rStyle w:val="Hyperlink"/>
            <w:rFonts w:asciiTheme="majorHAnsi" w:hAnsiTheme="majorHAnsi"/>
          </w:rPr>
          <w:t>soutara@uow.edu.au</w:t>
        </w:r>
      </w:hyperlink>
      <w:r w:rsidR="00D35AAE">
        <w:rPr>
          <w:rFonts w:asciiTheme="majorHAnsi" w:hAnsiTheme="majorHAnsi"/>
        </w:rPr>
        <w:t xml:space="preserve"> </w:t>
      </w:r>
      <w:r w:rsidR="00D35AAE" w:rsidRPr="00690617">
        <w:rPr>
          <w:rFonts w:asciiTheme="majorHAnsi" w:hAnsiTheme="majorHAnsi" w:cs="Tahoma"/>
          <w:b/>
          <w:bCs/>
        </w:rPr>
        <w:br/>
        <w:t>p</w:t>
      </w:r>
      <w:r w:rsidR="00D35AAE" w:rsidRPr="00690617">
        <w:rPr>
          <w:rFonts w:asciiTheme="majorHAnsi" w:hAnsiTheme="majorHAnsi" w:cs="Tahoma"/>
        </w:rPr>
        <w:t xml:space="preserve">: 02 </w:t>
      </w:r>
      <w:r w:rsidR="00D35AAE">
        <w:rPr>
          <w:rFonts w:asciiTheme="majorHAnsi" w:hAnsiTheme="majorHAnsi" w:cs="Tahoma"/>
        </w:rPr>
        <w:t>4239 2563</w:t>
      </w:r>
      <w:r w:rsidR="00D35AAE" w:rsidRPr="00690617">
        <w:rPr>
          <w:rFonts w:asciiTheme="majorHAnsi" w:hAnsiTheme="majorHAnsi" w:cs="Tahoma"/>
        </w:rPr>
        <w:t xml:space="preserve"> </w:t>
      </w:r>
    </w:p>
    <w:p w14:paraId="4DCB9F6C" w14:textId="77777777" w:rsidR="00D35AAE" w:rsidRDefault="00D35AAE" w:rsidP="00D35AAE">
      <w:pPr>
        <w:spacing w:after="0"/>
        <w:rPr>
          <w:rFonts w:asciiTheme="majorHAnsi" w:hAnsiTheme="majorHAnsi" w:cs="Arial"/>
        </w:rPr>
      </w:pPr>
    </w:p>
    <w:p w14:paraId="2AD2C031" w14:textId="5F6C0368" w:rsidR="00D35AAE" w:rsidRDefault="00D35AAE" w:rsidP="00D35AAE">
      <w:pPr>
        <w:spacing w:after="0"/>
        <w:rPr>
          <w:rFonts w:asciiTheme="majorHAnsi" w:hAnsiTheme="majorHAnsi" w:cs="Arial"/>
        </w:rPr>
      </w:pPr>
      <w:r w:rsidRPr="00690617">
        <w:rPr>
          <w:rFonts w:asciiTheme="majorHAnsi" w:hAnsiTheme="majorHAnsi" w:cs="Arial"/>
        </w:rPr>
        <w:t>UniClubs</w:t>
      </w:r>
      <w:r w:rsidRPr="00690617">
        <w:rPr>
          <w:rFonts w:asciiTheme="majorHAnsi" w:hAnsiTheme="majorHAnsi" w:cs="Arial"/>
        </w:rPr>
        <w:br/>
        <w:t>UOW Pulse Ltd</w:t>
      </w:r>
      <w:r w:rsidRPr="00690617">
        <w:rPr>
          <w:rFonts w:asciiTheme="majorHAnsi" w:hAnsiTheme="majorHAnsi" w:cs="Arial"/>
        </w:rPr>
        <w:br/>
        <w:t>PO Box U100</w:t>
      </w:r>
    </w:p>
    <w:p w14:paraId="589D1A68" w14:textId="7223E2A7" w:rsidR="001A3D7E" w:rsidRPr="00690617" w:rsidRDefault="00D35AAE" w:rsidP="00D35AAE">
      <w:pPr>
        <w:spacing w:after="0" w:line="240" w:lineRule="auto"/>
        <w:rPr>
          <w:rFonts w:asciiTheme="majorHAnsi" w:hAnsiTheme="majorHAnsi" w:cs="Arial"/>
          <w:b/>
          <w:bCs/>
        </w:rPr>
      </w:pPr>
      <w:r w:rsidRPr="00690617">
        <w:rPr>
          <w:rFonts w:asciiTheme="majorHAnsi" w:hAnsiTheme="majorHAnsi" w:cs="Arial"/>
        </w:rPr>
        <w:t>University of Wollongong NSW 2500</w:t>
      </w:r>
      <w:r w:rsidR="008079A8" w:rsidRPr="00690617">
        <w:rPr>
          <w:rFonts w:asciiTheme="majorHAnsi" w:hAnsiTheme="majorHAnsi" w:cs="Arial"/>
        </w:rPr>
        <w:br/>
      </w:r>
    </w:p>
    <w:sectPr w:rsidR="001A3D7E" w:rsidRPr="0069061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42C59" w14:textId="77777777" w:rsidR="00C84DFF" w:rsidRDefault="00C84DFF" w:rsidP="00883057">
      <w:pPr>
        <w:spacing w:after="0" w:line="240" w:lineRule="auto"/>
      </w:pPr>
      <w:r>
        <w:separator/>
      </w:r>
    </w:p>
  </w:endnote>
  <w:endnote w:type="continuationSeparator" w:id="0">
    <w:p w14:paraId="1DD23AD7" w14:textId="77777777" w:rsidR="00C84DFF" w:rsidRDefault="00C84DFF" w:rsidP="00883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7BB95" w14:textId="77777777" w:rsidR="00C84DFF" w:rsidRDefault="00C84DFF" w:rsidP="00883057">
      <w:pPr>
        <w:spacing w:after="0" w:line="240" w:lineRule="auto"/>
      </w:pPr>
      <w:r>
        <w:separator/>
      </w:r>
    </w:p>
  </w:footnote>
  <w:footnote w:type="continuationSeparator" w:id="0">
    <w:p w14:paraId="000D3352" w14:textId="77777777" w:rsidR="00C84DFF" w:rsidRDefault="00C84DFF" w:rsidP="00883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515A2" w14:textId="77777777" w:rsidR="00883057" w:rsidRDefault="00883057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533642A1" wp14:editId="63A6F1EE">
          <wp:extent cx="511810" cy="1038225"/>
          <wp:effectExtent l="0" t="0" r="2540" b="952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1810" cy="1038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E0tjA2tDQ0M7dU0lEKTi0uzszPAykwrAUAzQkPdiwAAAA="/>
  </w:docVars>
  <w:rsids>
    <w:rsidRoot w:val="00021C55"/>
    <w:rsid w:val="00001277"/>
    <w:rsid w:val="00021C55"/>
    <w:rsid w:val="00044AAC"/>
    <w:rsid w:val="00050A5E"/>
    <w:rsid w:val="00057B95"/>
    <w:rsid w:val="00074660"/>
    <w:rsid w:val="000E60E8"/>
    <w:rsid w:val="001109C8"/>
    <w:rsid w:val="00117DE8"/>
    <w:rsid w:val="00122AA1"/>
    <w:rsid w:val="00137C08"/>
    <w:rsid w:val="001471D5"/>
    <w:rsid w:val="0016042F"/>
    <w:rsid w:val="00180321"/>
    <w:rsid w:val="001F2A18"/>
    <w:rsid w:val="00220850"/>
    <w:rsid w:val="00236AE4"/>
    <w:rsid w:val="00241334"/>
    <w:rsid w:val="0029318A"/>
    <w:rsid w:val="002C1B1F"/>
    <w:rsid w:val="002D6336"/>
    <w:rsid w:val="002F4688"/>
    <w:rsid w:val="00302318"/>
    <w:rsid w:val="00304A30"/>
    <w:rsid w:val="00313969"/>
    <w:rsid w:val="00351247"/>
    <w:rsid w:val="003526EE"/>
    <w:rsid w:val="003572B3"/>
    <w:rsid w:val="00357D12"/>
    <w:rsid w:val="00361CEC"/>
    <w:rsid w:val="00386813"/>
    <w:rsid w:val="003E0FE0"/>
    <w:rsid w:val="00407747"/>
    <w:rsid w:val="00417CE9"/>
    <w:rsid w:val="00464B83"/>
    <w:rsid w:val="004A25AA"/>
    <w:rsid w:val="004A6C47"/>
    <w:rsid w:val="00504BA9"/>
    <w:rsid w:val="00527DA6"/>
    <w:rsid w:val="005B064E"/>
    <w:rsid w:val="005C5B93"/>
    <w:rsid w:val="005F13EE"/>
    <w:rsid w:val="00600D03"/>
    <w:rsid w:val="006173B9"/>
    <w:rsid w:val="006246AA"/>
    <w:rsid w:val="00626E58"/>
    <w:rsid w:val="00663515"/>
    <w:rsid w:val="00690617"/>
    <w:rsid w:val="006B2848"/>
    <w:rsid w:val="006D23BF"/>
    <w:rsid w:val="006E1548"/>
    <w:rsid w:val="00733C7C"/>
    <w:rsid w:val="0076348D"/>
    <w:rsid w:val="007829A7"/>
    <w:rsid w:val="00792CC3"/>
    <w:rsid w:val="007A6CB2"/>
    <w:rsid w:val="007E1238"/>
    <w:rsid w:val="008079A8"/>
    <w:rsid w:val="008121A1"/>
    <w:rsid w:val="008167C4"/>
    <w:rsid w:val="00843B84"/>
    <w:rsid w:val="00883057"/>
    <w:rsid w:val="00886155"/>
    <w:rsid w:val="008A03BB"/>
    <w:rsid w:val="008E61B5"/>
    <w:rsid w:val="00900495"/>
    <w:rsid w:val="00921488"/>
    <w:rsid w:val="0093432B"/>
    <w:rsid w:val="009477C8"/>
    <w:rsid w:val="0098310D"/>
    <w:rsid w:val="00997DCF"/>
    <w:rsid w:val="009D1AF9"/>
    <w:rsid w:val="009F6D10"/>
    <w:rsid w:val="00A0253A"/>
    <w:rsid w:val="00A27AFB"/>
    <w:rsid w:val="00A76BE0"/>
    <w:rsid w:val="00A81D2A"/>
    <w:rsid w:val="00A82BE7"/>
    <w:rsid w:val="00A83656"/>
    <w:rsid w:val="00AB0FE5"/>
    <w:rsid w:val="00B45CFD"/>
    <w:rsid w:val="00B6459E"/>
    <w:rsid w:val="00B817AE"/>
    <w:rsid w:val="00BA6181"/>
    <w:rsid w:val="00C11E0D"/>
    <w:rsid w:val="00C25BBC"/>
    <w:rsid w:val="00C84DFF"/>
    <w:rsid w:val="00CA63BF"/>
    <w:rsid w:val="00D326E1"/>
    <w:rsid w:val="00D35AAE"/>
    <w:rsid w:val="00DA449C"/>
    <w:rsid w:val="00DE4EC4"/>
    <w:rsid w:val="00E101AE"/>
    <w:rsid w:val="00E178B3"/>
    <w:rsid w:val="00E53383"/>
    <w:rsid w:val="00EA1F6A"/>
    <w:rsid w:val="00EA4380"/>
    <w:rsid w:val="00EB77B9"/>
    <w:rsid w:val="00EF2AB8"/>
    <w:rsid w:val="00F07A7C"/>
    <w:rsid w:val="00F35648"/>
    <w:rsid w:val="00FC5DF3"/>
    <w:rsid w:val="00FD1C1C"/>
    <w:rsid w:val="00FF014A"/>
    <w:rsid w:val="00FF5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B2A53"/>
  <w15:docId w15:val="{BAD6F82B-D341-4AA6-AB12-BA0365617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79A8"/>
    <w:pPr>
      <w:keepNext/>
      <w:spacing w:before="240" w:after="60"/>
      <w:ind w:left="284" w:hanging="284"/>
      <w:outlineLvl w:val="1"/>
    </w:pPr>
    <w:rPr>
      <w:rFonts w:ascii="Cambria" w:eastAsia="Times New Roman" w:hAnsi="Cambria" w:cs="Angsana New"/>
      <w:b/>
      <w:bCs/>
      <w:i/>
      <w:iCs/>
      <w:sz w:val="28"/>
      <w:szCs w:val="35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0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057"/>
  </w:style>
  <w:style w:type="paragraph" w:styleId="Footer">
    <w:name w:val="footer"/>
    <w:basedOn w:val="Normal"/>
    <w:link w:val="FooterChar"/>
    <w:uiPriority w:val="99"/>
    <w:unhideWhenUsed/>
    <w:rsid w:val="008830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057"/>
  </w:style>
  <w:style w:type="paragraph" w:styleId="BalloonText">
    <w:name w:val="Balloon Text"/>
    <w:basedOn w:val="Normal"/>
    <w:link w:val="BalloonTextChar"/>
    <w:uiPriority w:val="99"/>
    <w:semiHidden/>
    <w:unhideWhenUsed/>
    <w:rsid w:val="008830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057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079A8"/>
    <w:rPr>
      <w:rFonts w:ascii="Cambria" w:eastAsia="Times New Roman" w:hAnsi="Cambria" w:cs="Angsana New"/>
      <w:b/>
      <w:bCs/>
      <w:i/>
      <w:iCs/>
      <w:sz w:val="28"/>
      <w:szCs w:val="35"/>
      <w:lang w:eastAsia="en-US" w:bidi="th-TH"/>
    </w:rPr>
  </w:style>
  <w:style w:type="character" w:styleId="Hyperlink">
    <w:name w:val="Hyperlink"/>
    <w:basedOn w:val="DefaultParagraphFont"/>
    <w:rsid w:val="008079A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8079A8"/>
    <w:pPr>
      <w:spacing w:after="0" w:line="240" w:lineRule="auto"/>
    </w:pPr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079A8"/>
    <w:rPr>
      <w:rFonts w:ascii="Consolas" w:eastAsia="Calibri" w:hAnsi="Consolas" w:cs="Times New Roman"/>
      <w:sz w:val="21"/>
      <w:szCs w:val="21"/>
      <w:lang w:eastAsia="en-US"/>
    </w:rPr>
  </w:style>
  <w:style w:type="paragraph" w:styleId="NormalWeb">
    <w:name w:val="Normal (Web)"/>
    <w:basedOn w:val="Normal"/>
    <w:uiPriority w:val="99"/>
    <w:unhideWhenUsed/>
    <w:rsid w:val="008079A8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079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outara@uow.edu.a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Doran</dc:creator>
  <cp:lastModifiedBy>Abdul Mohammed</cp:lastModifiedBy>
  <cp:revision>12</cp:revision>
  <dcterms:created xsi:type="dcterms:W3CDTF">2020-05-12T23:55:00Z</dcterms:created>
  <dcterms:modified xsi:type="dcterms:W3CDTF">2023-10-12T03:14:00Z</dcterms:modified>
</cp:coreProperties>
</file>